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9BE" w:rsidRPr="00E661AA" w:rsidRDefault="00613A80" w:rsidP="00E661AA">
      <w:pPr>
        <w:spacing w:afterLines="50" w:after="156" w:line="30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661AA">
        <w:rPr>
          <w:rFonts w:ascii="Times New Roman" w:hAnsi="Times New Roman" w:cs="Times New Roman"/>
          <w:b/>
          <w:sz w:val="28"/>
          <w:szCs w:val="24"/>
        </w:rPr>
        <w:t>信息技术与人工智能</w:t>
      </w:r>
      <w:r w:rsidR="00FA4246" w:rsidRPr="00E661AA">
        <w:rPr>
          <w:rFonts w:ascii="Times New Roman" w:hAnsi="Times New Roman" w:cs="Times New Roman"/>
          <w:b/>
          <w:sz w:val="28"/>
          <w:szCs w:val="24"/>
        </w:rPr>
        <w:t>（</w:t>
      </w:r>
      <w:r w:rsidR="00FA4246" w:rsidRPr="00E661AA">
        <w:rPr>
          <w:rFonts w:ascii="Times New Roman" w:hAnsi="Times New Roman" w:cs="Times New Roman"/>
          <w:b/>
          <w:sz w:val="28"/>
          <w:szCs w:val="24"/>
        </w:rPr>
        <w:t>2024</w:t>
      </w:r>
      <w:r w:rsidR="00FA4246" w:rsidRPr="00E661AA">
        <w:rPr>
          <w:rFonts w:ascii="Times New Roman" w:eastAsia="宋体" w:hAnsi="Times New Roman" w:cs="Times New Roman"/>
          <w:b/>
          <w:sz w:val="28"/>
          <w:szCs w:val="24"/>
        </w:rPr>
        <w:t>－</w:t>
      </w:r>
      <w:r w:rsidR="00FA4246" w:rsidRPr="00E661AA">
        <w:rPr>
          <w:rFonts w:ascii="Times New Roman" w:hAnsi="Times New Roman" w:cs="Times New Roman"/>
          <w:b/>
          <w:sz w:val="28"/>
          <w:szCs w:val="24"/>
        </w:rPr>
        <w:t>2025</w:t>
      </w:r>
      <w:r w:rsidR="00FA4246" w:rsidRPr="00E661AA">
        <w:rPr>
          <w:rFonts w:ascii="Times New Roman" w:hAnsi="Times New Roman" w:cs="Times New Roman"/>
          <w:b/>
          <w:sz w:val="28"/>
          <w:szCs w:val="24"/>
        </w:rPr>
        <w:t>）</w:t>
      </w:r>
    </w:p>
    <w:p w:rsidR="004C4934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ROSGPT</w:t>
        </w:r>
        <w:r w:rsidR="00EA50DE" w:rsidRPr="00E661AA">
          <w:rPr>
            <w:rStyle w:val="a5"/>
            <w:rFonts w:ascii="Times New Roman" w:hAnsi="Times New Roman" w:cs="Times New Roman"/>
            <w:sz w:val="24"/>
            <w:szCs w:val="24"/>
          </w:rPr>
          <w:t>：</w:t>
        </w:r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大语言模型的机器人自然语言导航系统（英文）</w:t>
        </w:r>
      </w:hyperlink>
    </w:p>
    <w:p w:rsidR="004C4934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bookmarkStart w:id="0" w:name="_GoBack"/>
      <w:bookmarkEnd w:id="0"/>
      <w:r w:rsidR="004C4934" w:rsidRPr="00EA50DE">
        <w:rPr>
          <w:rFonts w:ascii="Times New Roman" w:hAnsi="Times New Roman" w:cs="Times New Roman"/>
          <w:sz w:val="24"/>
          <w:szCs w:val="24"/>
        </w:rPr>
        <w:t>HUANG J C</w:t>
      </w:r>
      <w:r w:rsidR="00EA50DE">
        <w:rPr>
          <w:rFonts w:ascii="Times New Roman" w:hAnsi="Times New Roman" w:cs="Times New Roman" w:hint="eastAsia"/>
          <w:sz w:val="24"/>
          <w:szCs w:val="24"/>
        </w:rPr>
        <w:t>,</w:t>
      </w:r>
      <w:r w:rsid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>ZHAO M B</w:t>
      </w:r>
      <w:r w:rsidR="00EA50DE">
        <w:rPr>
          <w:rFonts w:ascii="Times New Roman" w:hAnsi="Times New Roman" w:cs="Times New Roman" w:hint="eastAsia"/>
          <w:sz w:val="24"/>
          <w:szCs w:val="24"/>
        </w:rPr>
        <w:t>,</w:t>
      </w:r>
      <w:r w:rsid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>ZHANG H T</w:t>
      </w:r>
      <w:r w:rsidR="00EA50DE">
        <w:rPr>
          <w:rFonts w:ascii="Times New Roman" w:hAnsi="Times New Roman" w:cs="Times New Roman" w:hint="eastAsia"/>
          <w:sz w:val="24"/>
          <w:szCs w:val="24"/>
        </w:rPr>
        <w:t>.</w:t>
      </w:r>
      <w:r w:rsid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>ROSGPT: natural language control of mobile robots navigation via large language model</w:t>
      </w:r>
      <w:r w:rsidR="00EA50DE">
        <w:rPr>
          <w:rFonts w:ascii="Times New Roman" w:hAnsi="Times New Roman" w:cs="Times New Roman" w:hint="eastAsia"/>
          <w:sz w:val="24"/>
          <w:szCs w:val="24"/>
        </w:rPr>
        <w:t>[</w:t>
      </w:r>
      <w:r w:rsidR="004C4934" w:rsidRPr="00EA50DE">
        <w:rPr>
          <w:rFonts w:ascii="Times New Roman" w:hAnsi="Times New Roman" w:cs="Times New Roman"/>
          <w:sz w:val="24"/>
          <w:szCs w:val="24"/>
        </w:rPr>
        <w:t>J</w:t>
      </w:r>
      <w:r w:rsidR="00EA50DE">
        <w:rPr>
          <w:rFonts w:ascii="Times New Roman" w:hAnsi="Times New Roman" w:cs="Times New Roman" w:hint="eastAsia"/>
          <w:sz w:val="24"/>
          <w:szCs w:val="24"/>
        </w:rPr>
        <w:t>].</w:t>
      </w:r>
      <w:r w:rsid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4C4934" w:rsidRPr="00EA50DE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4C4934" w:rsidRPr="00EA50DE">
        <w:rPr>
          <w:rFonts w:ascii="Times New Roman" w:hAnsi="Times New Roman" w:cs="Times New Roman"/>
          <w:sz w:val="24"/>
          <w:szCs w:val="24"/>
        </w:rPr>
        <w:t>)</w:t>
      </w:r>
      <w:r w:rsidR="00EA50DE">
        <w:rPr>
          <w:rFonts w:ascii="Times New Roman" w:hAnsi="Times New Roman" w:cs="Times New Roman" w:hint="eastAsia"/>
          <w:sz w:val="24"/>
          <w:szCs w:val="24"/>
        </w:rPr>
        <w:t>,</w:t>
      </w:r>
      <w:r w:rsid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>2025</w:t>
      </w:r>
      <w:r w:rsidR="00EA50DE">
        <w:rPr>
          <w:rFonts w:ascii="Times New Roman" w:hAnsi="Times New Roman" w:cs="Times New Roman" w:hint="eastAsia"/>
          <w:sz w:val="24"/>
          <w:szCs w:val="24"/>
        </w:rPr>
        <w:t>,</w:t>
      </w:r>
      <w:r w:rsidR="00EA50DE">
        <w:rPr>
          <w:rFonts w:ascii="Times New Roman" w:hAnsi="Times New Roman" w:cs="Times New Roman"/>
          <w:sz w:val="24"/>
          <w:szCs w:val="24"/>
        </w:rPr>
        <w:t xml:space="preserve"> 42(3)</w:t>
      </w:r>
      <w:r w:rsidR="004C4934" w:rsidRPr="00EA50DE">
        <w:rPr>
          <w:rFonts w:ascii="Times New Roman" w:hAnsi="Times New Roman" w:cs="Times New Roman"/>
          <w:sz w:val="24"/>
          <w:szCs w:val="24"/>
        </w:rPr>
        <w:t>: 315-329.</w:t>
      </w:r>
    </w:p>
    <w:p w:rsidR="004C4934" w:rsidRPr="00EA50DE" w:rsidRDefault="004C4934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4C4934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一种用于视觉</w:t>
        </w:r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Transformer</w:t>
        </w:r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的小波变换与空间位置增强方法（英文）</w:t>
        </w:r>
      </w:hyperlink>
    </w:p>
    <w:p w:rsidR="004C4934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HU </w:t>
      </w:r>
      <w:r w:rsidR="00DF18F0">
        <w:rPr>
          <w:rFonts w:ascii="Times New Roman" w:hAnsi="Times New Roman" w:cs="Times New Roman" w:hint="eastAsia"/>
          <w:sz w:val="24"/>
          <w:szCs w:val="24"/>
        </w:rPr>
        <w:t>R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 Y</w:t>
      </w:r>
      <w:r w:rsidR="00BD4CD6">
        <w:rPr>
          <w:rFonts w:ascii="Times New Roman" w:hAnsi="Times New Roman" w:cs="Times New Roman" w:hint="eastAsia"/>
          <w:sz w:val="24"/>
          <w:szCs w:val="24"/>
        </w:rPr>
        <w:t>,</w:t>
      </w:r>
      <w:r w:rsidR="00BD4CD6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>TANG X S</w:t>
      </w:r>
      <w:r w:rsidR="00BD4CD6">
        <w:rPr>
          <w:rFonts w:ascii="Times New Roman" w:hAnsi="Times New Roman" w:cs="Times New Roman" w:hint="eastAsia"/>
          <w:sz w:val="24"/>
          <w:szCs w:val="24"/>
        </w:rPr>
        <w:t>,</w:t>
      </w:r>
      <w:r w:rsidR="00BD4CD6">
        <w:rPr>
          <w:rFonts w:ascii="Times New Roman" w:hAnsi="Times New Roman" w:cs="Times New Roman"/>
          <w:sz w:val="24"/>
          <w:szCs w:val="24"/>
        </w:rPr>
        <w:t xml:space="preserve"> 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HAO K </w:t>
      </w:r>
      <w:r w:rsidR="00DF18F0">
        <w:rPr>
          <w:rFonts w:ascii="Times New Roman" w:hAnsi="Times New Roman" w:cs="Times New Roman" w:hint="eastAsia"/>
          <w:sz w:val="24"/>
          <w:szCs w:val="24"/>
        </w:rPr>
        <w:t>R</w:t>
      </w:r>
      <w:r w:rsidR="00BD4CD6">
        <w:rPr>
          <w:rFonts w:ascii="Times New Roman" w:hAnsi="Times New Roman" w:cs="Times New Roman" w:hint="eastAsia"/>
          <w:sz w:val="24"/>
          <w:szCs w:val="24"/>
        </w:rPr>
        <w:t>.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 A wavelet transform and spatial-positional enhanced method for vision transformer</w:t>
      </w:r>
      <w:r w:rsidR="00BD4CD6">
        <w:rPr>
          <w:rFonts w:ascii="Times New Roman" w:hAnsi="Times New Roman" w:cs="Times New Roman" w:hint="eastAsia"/>
          <w:sz w:val="24"/>
          <w:szCs w:val="24"/>
        </w:rPr>
        <w:t>[</w:t>
      </w:r>
      <w:r w:rsidR="00BD4CD6" w:rsidRPr="00EA50DE">
        <w:rPr>
          <w:rFonts w:ascii="Times New Roman" w:hAnsi="Times New Roman" w:cs="Times New Roman"/>
          <w:sz w:val="24"/>
          <w:szCs w:val="24"/>
        </w:rPr>
        <w:t>J</w:t>
      </w:r>
      <w:r w:rsidR="00BD4CD6">
        <w:rPr>
          <w:rFonts w:ascii="Times New Roman" w:hAnsi="Times New Roman" w:cs="Times New Roman" w:hint="eastAsia"/>
          <w:sz w:val="24"/>
          <w:szCs w:val="24"/>
        </w:rPr>
        <w:t>]</w:t>
      </w:r>
      <w:r w:rsidR="00BD4CD6">
        <w:rPr>
          <w:rFonts w:ascii="Times New Roman" w:hAnsi="Times New Roman" w:cs="Times New Roman"/>
          <w:sz w:val="24"/>
          <w:szCs w:val="24"/>
        </w:rPr>
        <w:t>.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BD4CD6" w:rsidRPr="00EA50DE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D4CD6">
        <w:rPr>
          <w:rFonts w:ascii="Times New Roman" w:hAnsi="Times New Roman" w:cs="Times New Roman"/>
          <w:sz w:val="24"/>
          <w:szCs w:val="24"/>
        </w:rPr>
        <w:t xml:space="preserve"> (</w:t>
      </w:r>
      <w:r w:rsidR="00BD4CD6" w:rsidRPr="00EA50DE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D4CD6" w:rsidRPr="00EA50DE">
        <w:rPr>
          <w:rFonts w:ascii="Times New Roman" w:hAnsi="Times New Roman" w:cs="Times New Roman"/>
          <w:sz w:val="24"/>
          <w:szCs w:val="24"/>
        </w:rPr>
        <w:t>)</w:t>
      </w:r>
      <w:r w:rsidR="00BD4CD6">
        <w:rPr>
          <w:rFonts w:ascii="Times New Roman" w:hAnsi="Times New Roman" w:cs="Times New Roman" w:hint="eastAsia"/>
          <w:sz w:val="24"/>
          <w:szCs w:val="24"/>
        </w:rPr>
        <w:t>,</w:t>
      </w:r>
      <w:r w:rsidR="00BD4CD6">
        <w:rPr>
          <w:rFonts w:ascii="Times New Roman" w:hAnsi="Times New Roman" w:cs="Times New Roman"/>
          <w:sz w:val="24"/>
          <w:szCs w:val="24"/>
        </w:rPr>
        <w:t xml:space="preserve"> </w:t>
      </w:r>
      <w:r w:rsidR="00BD4CD6" w:rsidRPr="00EA50DE">
        <w:rPr>
          <w:rFonts w:ascii="Times New Roman" w:hAnsi="Times New Roman" w:cs="Times New Roman"/>
          <w:sz w:val="24"/>
          <w:szCs w:val="24"/>
        </w:rPr>
        <w:t>2025</w:t>
      </w:r>
      <w:r w:rsidR="00BD4CD6">
        <w:rPr>
          <w:rFonts w:ascii="Times New Roman" w:hAnsi="Times New Roman" w:cs="Times New Roman" w:hint="eastAsia"/>
          <w:sz w:val="24"/>
          <w:szCs w:val="24"/>
        </w:rPr>
        <w:t>,</w:t>
      </w:r>
      <w:r w:rsidR="00BD4CD6">
        <w:rPr>
          <w:rFonts w:ascii="Times New Roman" w:hAnsi="Times New Roman" w:cs="Times New Roman"/>
          <w:sz w:val="24"/>
          <w:szCs w:val="24"/>
        </w:rPr>
        <w:t xml:space="preserve"> 42(3)</w:t>
      </w:r>
      <w:r w:rsidR="00BD4CD6" w:rsidRPr="00EA50DE">
        <w:rPr>
          <w:rFonts w:ascii="Times New Roman" w:hAnsi="Times New Roman" w:cs="Times New Roman"/>
          <w:sz w:val="24"/>
          <w:szCs w:val="24"/>
        </w:rPr>
        <w:t>:</w:t>
      </w:r>
      <w:r w:rsidR="004C4934" w:rsidRPr="00EA50DE">
        <w:rPr>
          <w:rFonts w:ascii="Times New Roman" w:hAnsi="Times New Roman" w:cs="Times New Roman"/>
          <w:sz w:val="24"/>
          <w:szCs w:val="24"/>
        </w:rPr>
        <w:t xml:space="preserve"> 330-338.</w:t>
      </w:r>
    </w:p>
    <w:p w:rsidR="004C4934" w:rsidRPr="00EA50DE" w:rsidRDefault="004C4934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80813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结合多模态时尚兼容性建模和个人风格引导的服装搭配推荐（英文）</w:t>
        </w:r>
      </w:hyperlink>
    </w:p>
    <w:p w:rsidR="00080813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80813" w:rsidRPr="00EA50DE">
        <w:rPr>
          <w:rFonts w:ascii="Times New Roman" w:hAnsi="Times New Roman" w:cs="Times New Roman"/>
          <w:sz w:val="24"/>
          <w:szCs w:val="24"/>
        </w:rPr>
        <w:t>WANG K X, ZHANG J, ZHANG P, et al. Personal style guided outfit recommendation with multi-modal</w:t>
      </w:r>
      <w:r w:rsidR="00BD4CD6">
        <w:rPr>
          <w:rFonts w:ascii="Times New Roman" w:hAnsi="Times New Roman" w:cs="Times New Roman"/>
          <w:sz w:val="24"/>
          <w:szCs w:val="24"/>
        </w:rPr>
        <w:t xml:space="preserve"> fashion compatibility modeling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[J]. </w:t>
      </w:r>
      <w:r w:rsidR="00080813" w:rsidRPr="00BD4CD6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080813" w:rsidRPr="00BD4CD6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080813" w:rsidRPr="00EA50DE">
        <w:rPr>
          <w:rFonts w:ascii="Times New Roman" w:hAnsi="Times New Roman" w:cs="Times New Roman"/>
          <w:sz w:val="24"/>
          <w:szCs w:val="24"/>
        </w:rPr>
        <w:t>), 2025, 42(2): 156-167.</w:t>
      </w:r>
    </w:p>
    <w:p w:rsidR="00080813" w:rsidRPr="00EA50DE" w:rsidRDefault="00080813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80813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生成对抗网络模型的双波长双聚焦超透镜设计（英文）</w:t>
        </w:r>
      </w:hyperlink>
    </w:p>
    <w:p w:rsidR="00080813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LIU G C, WANG J K, LIN S, et al. Design of dual-wavelength bifocal metalens based on generative adversarial network model[J]. 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080813" w:rsidRPr="00EA50DE">
        <w:rPr>
          <w:rFonts w:ascii="Times New Roman" w:hAnsi="Times New Roman" w:cs="Times New Roman"/>
          <w:sz w:val="24"/>
          <w:szCs w:val="24"/>
        </w:rPr>
        <w:t>), 2025, 42(2): 168-176.</w:t>
      </w:r>
    </w:p>
    <w:p w:rsidR="00080813" w:rsidRPr="00EA50DE" w:rsidRDefault="00080813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80813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特定指令驱动的上下文感知视觉蕴含（英文）</w:t>
        </w:r>
      </w:hyperlink>
    </w:p>
    <w:p w:rsidR="00080813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HAN Y F, HAO K R, TANG X S, et al. Context-aware visual entailment driven by specific instructions[J]. 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080813" w:rsidRPr="00EA50DE">
        <w:rPr>
          <w:rFonts w:ascii="Times New Roman" w:hAnsi="Times New Roman" w:cs="Times New Roman"/>
          <w:sz w:val="24"/>
          <w:szCs w:val="24"/>
        </w:rPr>
        <w:t>), 2025, 42(2): 177-186.</w:t>
      </w:r>
    </w:p>
    <w:p w:rsidR="00080813" w:rsidRPr="00EA50DE" w:rsidRDefault="00080813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80813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用于动作识别的高效时序解码模块（英文）</w:t>
        </w:r>
      </w:hyperlink>
    </w:p>
    <w:p w:rsidR="00080813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HUANG Q B, MEI J M, ZHAO W P, et al. An efficient temporal decoding module for action recognition[J]. 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080813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080813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080813" w:rsidRPr="00EA50DE">
        <w:rPr>
          <w:rFonts w:ascii="Times New Roman" w:hAnsi="Times New Roman" w:cs="Times New Roman"/>
          <w:sz w:val="24"/>
          <w:szCs w:val="24"/>
        </w:rPr>
        <w:t>), 2025, 42(2): 187-196.</w:t>
      </w:r>
    </w:p>
    <w:p w:rsidR="00080813" w:rsidRPr="00EA50DE" w:rsidRDefault="00080813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80813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DCA-YOLO</w:t>
        </w:r>
        <w:r w:rsidR="00215D2F" w:rsidRPr="00E661AA">
          <w:rPr>
            <w:rStyle w:val="a5"/>
            <w:rFonts w:ascii="Times New Roman" w:hAnsi="Times New Roman" w:cs="Times New Roman"/>
            <w:sz w:val="24"/>
            <w:szCs w:val="24"/>
          </w:rPr>
          <w:t>：</w:t>
        </w:r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一种基于注意力机制优化的</w:t>
        </w:r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YOLOv8</w:t>
        </w:r>
        <w:r w:rsidR="00080813" w:rsidRPr="00E661AA">
          <w:rPr>
            <w:rStyle w:val="a5"/>
            <w:rFonts w:ascii="Times New Roman" w:hAnsi="Times New Roman" w:cs="Times New Roman"/>
            <w:sz w:val="24"/>
            <w:szCs w:val="24"/>
          </w:rPr>
          <w:t>肺结节检测算法（英文）</w:t>
        </w:r>
      </w:hyperlink>
    </w:p>
    <w:p w:rsidR="0074236B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74236B" w:rsidRPr="00EA50DE">
        <w:rPr>
          <w:rFonts w:ascii="Times New Roman" w:hAnsi="Times New Roman" w:cs="Times New Roman"/>
          <w:sz w:val="24"/>
          <w:szCs w:val="24"/>
        </w:rPr>
        <w:t xml:space="preserve">SONG Y S, LIU G H. DCA-YOLO: detection algorithm for YOLOv8 pulmonary nodules based on attention mechanism optimization[J]. </w:t>
      </w:r>
      <w:r w:rsidR="0074236B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74236B" w:rsidRPr="00EA50DE">
        <w:rPr>
          <w:rFonts w:ascii="Times New Roman" w:hAnsi="Times New Roman" w:cs="Times New Roman"/>
          <w:sz w:val="24"/>
          <w:szCs w:val="24"/>
        </w:rPr>
        <w:t xml:space="preserve"> </w:t>
      </w:r>
      <w:r w:rsidR="0074236B" w:rsidRPr="00EA50DE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74236B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74236B" w:rsidRPr="00EA50DE">
        <w:rPr>
          <w:rFonts w:ascii="Times New Roman" w:hAnsi="Times New Roman" w:cs="Times New Roman"/>
          <w:sz w:val="24"/>
          <w:szCs w:val="24"/>
        </w:rPr>
        <w:t>), 2025, 42(1): 78-87.</w:t>
      </w:r>
    </w:p>
    <w:p w:rsidR="0074236B" w:rsidRPr="00EA50DE" w:rsidRDefault="0074236B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74236B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74236B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双流多模态对齐和融合的短视频分类网络（英文）</w:t>
        </w:r>
      </w:hyperlink>
    </w:p>
    <w:p w:rsidR="0074236B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74236B" w:rsidRPr="00EA50DE">
        <w:rPr>
          <w:rFonts w:ascii="Times New Roman" w:hAnsi="Times New Roman" w:cs="Times New Roman"/>
          <w:sz w:val="24"/>
          <w:szCs w:val="24"/>
        </w:rPr>
        <w:t xml:space="preserve">ZHOU M, WANG T. A dual stream multimodal alignment and fusion network for classifying short videos [J]. </w:t>
      </w:r>
      <w:r w:rsidR="0074236B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74236B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74236B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74236B" w:rsidRPr="00EA50DE">
        <w:rPr>
          <w:rFonts w:ascii="Times New Roman" w:hAnsi="Times New Roman" w:cs="Times New Roman"/>
          <w:sz w:val="24"/>
          <w:szCs w:val="24"/>
        </w:rPr>
        <w:t>), 2025, 42(1): 88-95.</w:t>
      </w:r>
    </w:p>
    <w:p w:rsidR="0074236B" w:rsidRPr="00EA50DE" w:rsidRDefault="0074236B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BA5704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BA5704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全局优化的</w:t>
        </w:r>
        <w:r w:rsidR="00BA5704" w:rsidRPr="00E661AA">
          <w:rPr>
            <w:rStyle w:val="a5"/>
            <w:rFonts w:ascii="Times New Roman" w:hAnsi="Times New Roman" w:cs="Times New Roman"/>
            <w:sz w:val="24"/>
            <w:szCs w:val="24"/>
          </w:rPr>
          <w:t>DETR</w:t>
        </w:r>
        <w:r w:rsidR="00BA5704" w:rsidRPr="00E661AA">
          <w:rPr>
            <w:rStyle w:val="a5"/>
            <w:rFonts w:ascii="Times New Roman" w:hAnsi="Times New Roman" w:cs="Times New Roman"/>
            <w:sz w:val="24"/>
            <w:szCs w:val="24"/>
          </w:rPr>
          <w:t>架构网络贪心剪枝算法（英文）</w:t>
        </w:r>
      </w:hyperlink>
    </w:p>
    <w:p w:rsidR="00BA5704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BA5704" w:rsidRPr="00EA50DE">
        <w:rPr>
          <w:rFonts w:ascii="Times New Roman" w:hAnsi="Times New Roman" w:cs="Times New Roman"/>
          <w:sz w:val="24"/>
          <w:szCs w:val="24"/>
        </w:rPr>
        <w:t xml:space="preserve">HUANG Q B, XU J S, ZHANG Y K, et al. Greedy pruning algorithm for DETR architecture networks based on global optimization[J]. </w:t>
      </w:r>
      <w:r w:rsidR="00BA5704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A5704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A5704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A5704" w:rsidRPr="00EA50DE">
        <w:rPr>
          <w:rFonts w:ascii="Times New Roman" w:hAnsi="Times New Roman" w:cs="Times New Roman"/>
          <w:sz w:val="24"/>
          <w:szCs w:val="24"/>
        </w:rPr>
        <w:t>), 2025, 42(1): 96-105.</w:t>
      </w:r>
    </w:p>
    <w:p w:rsidR="00BA5704" w:rsidRPr="00EA50DE" w:rsidRDefault="00BA5704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4C4934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4C4934" w:rsidRPr="00E661AA">
          <w:rPr>
            <w:rStyle w:val="a5"/>
            <w:rFonts w:ascii="Times New Roman" w:hAnsi="Times New Roman" w:cs="Times New Roman"/>
            <w:sz w:val="24"/>
            <w:szCs w:val="24"/>
          </w:rPr>
          <w:t>一种面向鲁棒多无人机路径规划的自适应麻雀搜索算法（英文）</w:t>
        </w:r>
      </w:hyperlink>
    </w:p>
    <w:p w:rsidR="00612178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SUN Z Y, SHEN B, PAN A Q, et al. A modified self-adaptive sparrow search algorithm for robust multi-UAV path planning[J]. </w:t>
      </w:r>
      <w:r w:rsidR="00612178" w:rsidRPr="00215D2F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612178" w:rsidRPr="00215D2F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612178" w:rsidRPr="00EA50DE">
        <w:rPr>
          <w:rFonts w:ascii="Times New Roman" w:hAnsi="Times New Roman" w:cs="Times New Roman"/>
          <w:sz w:val="24"/>
          <w:szCs w:val="24"/>
        </w:rPr>
        <w:t>), 2024, 41(6): 630-643.</w:t>
      </w:r>
    </w:p>
    <w:p w:rsidR="00612178" w:rsidRPr="00EA50DE" w:rsidRDefault="00612178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612178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612178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数字孪生的无人机辅助海上边缘计算任务卸载（英文）</w:t>
        </w:r>
      </w:hyperlink>
    </w:p>
    <w:p w:rsidR="00612178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612178" w:rsidRPr="00EA50DE">
        <w:rPr>
          <w:rFonts w:ascii="Times New Roman" w:hAnsi="Times New Roman" w:cs="Times New Roman"/>
          <w:sz w:val="24"/>
          <w:szCs w:val="24"/>
        </w:rPr>
        <w:t>ZOU H Z, ZHANG W Q, YI Y H, et al. Digital twin assisted task offloading for marit</w:t>
      </w:r>
      <w:r w:rsidR="00215D2F">
        <w:rPr>
          <w:rFonts w:ascii="Times New Roman" w:hAnsi="Times New Roman" w:cs="Times New Roman"/>
          <w:sz w:val="24"/>
          <w:szCs w:val="24"/>
        </w:rPr>
        <w:t>ime-UAV integrated MEC networks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[J]. 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612178" w:rsidRPr="00EA50DE">
        <w:rPr>
          <w:rFonts w:ascii="Times New Roman" w:hAnsi="Times New Roman" w:cs="Times New Roman"/>
          <w:sz w:val="24"/>
          <w:szCs w:val="24"/>
        </w:rPr>
        <w:t>), 2024, 41(6): 644-653.</w:t>
      </w:r>
    </w:p>
    <w:p w:rsidR="00612178" w:rsidRPr="00EA50DE" w:rsidRDefault="00612178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612178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612178" w:rsidRPr="00E661AA">
          <w:rPr>
            <w:rStyle w:val="a5"/>
            <w:rFonts w:ascii="Times New Roman" w:hAnsi="Times New Roman" w:cs="Times New Roman"/>
            <w:sz w:val="24"/>
            <w:szCs w:val="24"/>
          </w:rPr>
          <w:t>遥感图像中提取建筑物轮廓的密集特征迭代融合网络（英文）</w:t>
        </w:r>
      </w:hyperlink>
    </w:p>
    <w:p w:rsidR="00612178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WU J Y, WANG T. A dense feature iterative fusion network for extracting building contours from remote sensing imagery [J]. 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612178" w:rsidRPr="00EA50DE">
        <w:rPr>
          <w:rFonts w:ascii="Times New Roman" w:hAnsi="Times New Roman" w:cs="Times New Roman"/>
          <w:sz w:val="24"/>
          <w:szCs w:val="24"/>
        </w:rPr>
        <w:t>), 2024, 41(6): 654-661.</w:t>
      </w:r>
    </w:p>
    <w:p w:rsidR="00612178" w:rsidRPr="00EA50DE" w:rsidRDefault="00612178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612178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612178" w:rsidRPr="00E661AA">
          <w:rPr>
            <w:rStyle w:val="a5"/>
            <w:rFonts w:ascii="Times New Roman" w:hAnsi="Times New Roman" w:cs="Times New Roman"/>
            <w:sz w:val="24"/>
            <w:szCs w:val="24"/>
          </w:rPr>
          <w:t>支付科技助推居民消费扩容提质的赋能机制与实证分析（英文）</w:t>
        </w:r>
      </w:hyperlink>
    </w:p>
    <w:p w:rsidR="00612178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612178" w:rsidRPr="00EA50DE">
        <w:rPr>
          <w:rFonts w:ascii="Times New Roman" w:hAnsi="Times New Roman" w:cs="Times New Roman"/>
          <w:sz w:val="24"/>
          <w:szCs w:val="24"/>
        </w:rPr>
        <w:t>LI Y L, CAO C C, GAO H.</w:t>
      </w:r>
      <w:r w:rsidR="00B576C0">
        <w:rPr>
          <w:rFonts w:ascii="Times New Roman" w:hAnsi="Times New Roman" w:cs="Times New Roman"/>
          <w:sz w:val="24"/>
          <w:szCs w:val="24"/>
        </w:rPr>
        <w:t xml:space="preserve"> </w:t>
      </w:r>
      <w:r w:rsidR="00612178" w:rsidRPr="00EA50DE">
        <w:rPr>
          <w:rFonts w:ascii="Times New Roman" w:hAnsi="Times New Roman" w:cs="Times New Roman"/>
          <w:sz w:val="24"/>
          <w:szCs w:val="24"/>
        </w:rPr>
        <w:t>Empowerment mechanisms and empirical evidence of payment technology in capacity expansion and quality improv</w:t>
      </w:r>
      <w:r w:rsidR="00B576C0">
        <w:rPr>
          <w:rFonts w:ascii="Times New Roman" w:hAnsi="Times New Roman" w:cs="Times New Roman"/>
          <w:sz w:val="24"/>
          <w:szCs w:val="24"/>
        </w:rPr>
        <w:t>ement of residents’ consumption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[J]. 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612178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612178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612178" w:rsidRPr="00EA50DE">
        <w:rPr>
          <w:rFonts w:ascii="Times New Roman" w:hAnsi="Times New Roman" w:cs="Times New Roman"/>
          <w:sz w:val="24"/>
          <w:szCs w:val="24"/>
        </w:rPr>
        <w:t>), 2024, 41(6): 662-676.</w:t>
      </w:r>
    </w:p>
    <w:p w:rsidR="00FC5DBA" w:rsidRPr="00EA50DE" w:rsidRDefault="00FC5DB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FC5DBA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梯度丢弃和注意力引导的稀疏对抗攻击（英文）</w:t>
        </w:r>
      </w:hyperlink>
    </w:p>
    <w:p w:rsidR="00FC5DBA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ZHAO H Z, HAO L G, HAO K R, et al. Attention-guided sparse adversarial attacks with gradient dropout[J]. 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FC5DBA" w:rsidRPr="00EA50DE">
        <w:rPr>
          <w:rFonts w:ascii="Times New Roman" w:hAnsi="Times New Roman" w:cs="Times New Roman"/>
          <w:sz w:val="24"/>
          <w:szCs w:val="24"/>
        </w:rPr>
        <w:t>), 2024, 41(5): 545-556.</w:t>
      </w:r>
    </w:p>
    <w:p w:rsidR="00FC5DBA" w:rsidRPr="00EA50DE" w:rsidRDefault="00FC5DB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FC5DBA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适用于</w:t>
        </w:r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5G</w:t>
        </w:r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通信的具有缺陷接地结构的紧凑型毫米波天线阵列（英文）</w:t>
        </w:r>
      </w:hyperlink>
    </w:p>
    <w:p w:rsidR="00FC5DBA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SHAKEEL A, HAN F, ZAHOOR S, et al. A compact millimeter wave antenna array with defected ground structure for 5G applications[J]. 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FC5DBA" w:rsidRPr="00EA50DE">
        <w:rPr>
          <w:rFonts w:ascii="Times New Roman" w:hAnsi="Times New Roman" w:cs="Times New Roman"/>
          <w:sz w:val="24"/>
          <w:szCs w:val="24"/>
        </w:rPr>
        <w:t>), 2024, 41(5): 557-568.</w:t>
      </w:r>
    </w:p>
    <w:p w:rsidR="00FC5DBA" w:rsidRPr="00EA50DE" w:rsidRDefault="00FC5DB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FC5DBA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压电陶瓷致动器输入速率相关迟滞的混合补偿方案（英文）</w:t>
        </w:r>
      </w:hyperlink>
    </w:p>
    <w:p w:rsidR="00FC5DBA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DONG R L, TAN Y H, HOU J J, et al. A hybrid compensation scheme for the input rate-dependent hysteresis of the piezoelectric ceramic actuators[J]. 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FC5DBA" w:rsidRPr="00EA50DE">
        <w:rPr>
          <w:rFonts w:ascii="Times New Roman" w:hAnsi="Times New Roman" w:cs="Times New Roman"/>
          <w:sz w:val="24"/>
          <w:szCs w:val="24"/>
        </w:rPr>
        <w:t>), 2024, 41(4): 436-446.</w:t>
      </w:r>
    </w:p>
    <w:p w:rsidR="00FC5DBA" w:rsidRPr="00EA50DE" w:rsidRDefault="00FC5DB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FC5DBA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关于</w:t>
        </w:r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Cocks</w:t>
        </w:r>
        <w:r w:rsidR="00FC5DBA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身份的加密方案的评述（英文）</w:t>
        </w:r>
      </w:hyperlink>
    </w:p>
    <w:p w:rsidR="00FC5DBA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ZHAO X P. Some remarks on cocks’ identity-based encryption scheme[J]. 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FC5DBA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FC5DBA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FC5DBA" w:rsidRPr="00EA50DE">
        <w:rPr>
          <w:rFonts w:ascii="Times New Roman" w:hAnsi="Times New Roman" w:cs="Times New Roman"/>
          <w:sz w:val="24"/>
          <w:szCs w:val="24"/>
        </w:rPr>
        <w:t>), 2024, 41(4): 447-450.</w:t>
      </w:r>
    </w:p>
    <w:p w:rsidR="00583301" w:rsidRPr="00EA50DE" w:rsidRDefault="00583301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83301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583301" w:rsidRPr="00E661AA">
          <w:rPr>
            <w:rStyle w:val="a5"/>
            <w:rFonts w:ascii="Times New Roman" w:hAnsi="Times New Roman" w:cs="Times New Roman"/>
            <w:sz w:val="24"/>
            <w:szCs w:val="24"/>
          </w:rPr>
          <w:t>多目标系统化学习的</w:t>
        </w:r>
        <w:r w:rsidR="00583301" w:rsidRPr="00E661AA">
          <w:rPr>
            <w:rStyle w:val="a5"/>
            <w:rFonts w:ascii="Times New Roman" w:hAnsi="Times New Roman" w:cs="Times New Roman"/>
            <w:sz w:val="24"/>
            <w:szCs w:val="24"/>
          </w:rPr>
          <w:t>PD-L1</w:t>
        </w:r>
        <w:r w:rsidR="00583301" w:rsidRPr="00E661AA">
          <w:rPr>
            <w:rStyle w:val="a5"/>
            <w:rFonts w:ascii="Times New Roman" w:hAnsi="Times New Roman" w:cs="Times New Roman"/>
            <w:sz w:val="24"/>
            <w:szCs w:val="24"/>
          </w:rPr>
          <w:t>切片分析方法（英文）</w:t>
        </w:r>
      </w:hyperlink>
    </w:p>
    <w:p w:rsidR="00583301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583301" w:rsidRPr="00EA50DE">
        <w:rPr>
          <w:rFonts w:ascii="Times New Roman" w:hAnsi="Times New Roman" w:cs="Times New Roman"/>
          <w:sz w:val="24"/>
          <w:szCs w:val="24"/>
        </w:rPr>
        <w:t xml:space="preserve">CHEN Z, GUO D Q, WANG Q, et al. Systematic PD-L1 slide analysis based on multi-objective learning[J]. </w:t>
      </w:r>
      <w:r w:rsidR="00583301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583301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583301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583301" w:rsidRPr="00EA50DE">
        <w:rPr>
          <w:rFonts w:ascii="Times New Roman" w:hAnsi="Times New Roman" w:cs="Times New Roman"/>
          <w:sz w:val="24"/>
          <w:szCs w:val="24"/>
        </w:rPr>
        <w:t>), 2024, 41(3): 221-230.</w:t>
      </w:r>
    </w:p>
    <w:p w:rsidR="00583301" w:rsidRPr="00EA50DE" w:rsidRDefault="00583301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83301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583301" w:rsidRPr="00E661AA">
          <w:rPr>
            <w:rStyle w:val="a5"/>
            <w:rFonts w:ascii="Times New Roman" w:hAnsi="Times New Roman" w:cs="Times New Roman"/>
            <w:sz w:val="24"/>
            <w:szCs w:val="24"/>
          </w:rPr>
          <w:t>用于位置信息辅助复杂人体行为识别的新型深度学习框架（英文）</w:t>
        </w:r>
      </w:hyperlink>
    </w:p>
    <w:p w:rsidR="00583301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583301" w:rsidRPr="00EA50DE">
        <w:rPr>
          <w:rFonts w:ascii="Times New Roman" w:hAnsi="Times New Roman" w:cs="Times New Roman"/>
          <w:sz w:val="24"/>
          <w:szCs w:val="24"/>
        </w:rPr>
        <w:t xml:space="preserve">YU J W, ZHANG L, GAO Z Y, et al. A novel deep learning framework for location information assisted complex human activity recognition[J]. 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576C0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576C0" w:rsidRPr="00EA50DE">
        <w:rPr>
          <w:rFonts w:ascii="Times New Roman" w:hAnsi="Times New Roman" w:cs="Times New Roman"/>
          <w:sz w:val="24"/>
          <w:szCs w:val="24"/>
        </w:rPr>
        <w:t>)</w:t>
      </w:r>
      <w:r w:rsidR="00583301" w:rsidRPr="00EA50DE">
        <w:rPr>
          <w:rFonts w:ascii="Times New Roman" w:hAnsi="Times New Roman" w:cs="Times New Roman"/>
          <w:sz w:val="24"/>
          <w:szCs w:val="24"/>
        </w:rPr>
        <w:t>, 2024, 41(3): 231-240.</w:t>
      </w:r>
    </w:p>
    <w:p w:rsidR="00583301" w:rsidRPr="00EA50DE" w:rsidRDefault="00583301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83301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583301" w:rsidRPr="00E661AA">
          <w:rPr>
            <w:rStyle w:val="a5"/>
            <w:rFonts w:ascii="Times New Roman" w:hAnsi="Times New Roman" w:cs="Times New Roman"/>
            <w:sz w:val="24"/>
            <w:szCs w:val="24"/>
          </w:rPr>
          <w:t>基于多级域自适应网络的轴承故障诊断模型（英文）</w:t>
        </w:r>
      </w:hyperlink>
    </w:p>
    <w:p w:rsidR="00067239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67239" w:rsidRPr="00EA50DE">
        <w:rPr>
          <w:rFonts w:ascii="Times New Roman" w:hAnsi="Times New Roman" w:cs="Times New Roman"/>
          <w:sz w:val="24"/>
          <w:szCs w:val="24"/>
        </w:rPr>
        <w:t xml:space="preserve">LI W W, CHEN G F. Bearing fault diagnosis model based on multi-level domain adaption network[J]. 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576C0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576C0" w:rsidRPr="00EA50DE">
        <w:rPr>
          <w:rFonts w:ascii="Times New Roman" w:hAnsi="Times New Roman" w:cs="Times New Roman"/>
          <w:sz w:val="24"/>
          <w:szCs w:val="24"/>
        </w:rPr>
        <w:t>)</w:t>
      </w:r>
      <w:r w:rsidR="00067239" w:rsidRPr="00EA50DE">
        <w:rPr>
          <w:rFonts w:ascii="Times New Roman" w:hAnsi="Times New Roman" w:cs="Times New Roman"/>
          <w:sz w:val="24"/>
          <w:szCs w:val="24"/>
        </w:rPr>
        <w:t>, 2024, 41(2): 162-171.</w:t>
      </w:r>
    </w:p>
    <w:p w:rsidR="00067239" w:rsidRPr="00EA50DE" w:rsidRDefault="00067239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67239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万物网中轻量级可调分组密码</w:t>
        </w:r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QARMA</w:t>
        </w:r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的统计故障分析（英文）</w:t>
        </w:r>
      </w:hyperlink>
    </w:p>
    <w:p w:rsidR="00067239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67239" w:rsidRPr="00EA50DE">
        <w:rPr>
          <w:rFonts w:ascii="Times New Roman" w:hAnsi="Times New Roman" w:cs="Times New Roman"/>
          <w:sz w:val="24"/>
          <w:szCs w:val="24"/>
        </w:rPr>
        <w:t xml:space="preserve">LI J Y, LI W, GAO J N, et al. Statistical fault analysis of lightweight tweakable block cipher QARMA in the Internet of Everything [J]. 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576C0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576C0" w:rsidRPr="00EA50DE">
        <w:rPr>
          <w:rFonts w:ascii="Times New Roman" w:hAnsi="Times New Roman" w:cs="Times New Roman"/>
          <w:sz w:val="24"/>
          <w:szCs w:val="24"/>
        </w:rPr>
        <w:t>)</w:t>
      </w:r>
      <w:r w:rsidR="00067239" w:rsidRPr="00EA50DE">
        <w:rPr>
          <w:rFonts w:ascii="Times New Roman" w:hAnsi="Times New Roman" w:cs="Times New Roman"/>
          <w:sz w:val="24"/>
          <w:szCs w:val="24"/>
        </w:rPr>
        <w:t>, 2024, 41(2): 172-183.</w:t>
      </w:r>
    </w:p>
    <w:p w:rsidR="00067239" w:rsidRPr="00EA50DE" w:rsidRDefault="00067239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67239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Stacking</w:t>
        </w:r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集成学习应用于近视矫正中的角膜塑形镜临床验配（英文）</w:t>
        </w:r>
      </w:hyperlink>
    </w:p>
    <w:p w:rsidR="00067239" w:rsidRPr="00EA50DE" w:rsidRDefault="00E661AA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067239" w:rsidRPr="00EA50DE">
        <w:rPr>
          <w:rFonts w:ascii="Times New Roman" w:hAnsi="Times New Roman" w:cs="Times New Roman"/>
          <w:sz w:val="24"/>
          <w:szCs w:val="24"/>
        </w:rPr>
        <w:t xml:space="preserve">GONG J M, LI K M, HU J, et al. Application of stacking ensemble learning in clinical fitting of orthokeratology lens for myopia correction [J]. 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576C0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576C0" w:rsidRPr="00EA50DE">
        <w:rPr>
          <w:rFonts w:ascii="Times New Roman" w:hAnsi="Times New Roman" w:cs="Times New Roman"/>
          <w:sz w:val="24"/>
          <w:szCs w:val="24"/>
        </w:rPr>
        <w:t>)</w:t>
      </w:r>
      <w:r w:rsidR="00067239" w:rsidRPr="00EA50DE">
        <w:rPr>
          <w:rFonts w:ascii="Times New Roman" w:hAnsi="Times New Roman" w:cs="Times New Roman"/>
          <w:sz w:val="24"/>
          <w:szCs w:val="24"/>
        </w:rPr>
        <w:t>, 2024, 41(2): 184-194.</w:t>
      </w:r>
    </w:p>
    <w:p w:rsidR="00067239" w:rsidRPr="00EA50DE" w:rsidRDefault="00067239" w:rsidP="00EA50DE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067239" w:rsidRPr="00E661AA" w:rsidRDefault="001273F2" w:rsidP="00E661AA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PRPS</w:t>
        </w:r>
        <w:r w:rsidR="00E661AA">
          <w:rPr>
            <w:rStyle w:val="a5"/>
            <w:rFonts w:ascii="Times New Roman" w:hAnsi="Times New Roman" w:cs="Times New Roman"/>
            <w:sz w:val="24"/>
            <w:szCs w:val="24"/>
          </w:rPr>
          <w:t>：</w:t>
        </w:r>
        <w:r w:rsidR="00067239" w:rsidRPr="00E661AA">
          <w:rPr>
            <w:rStyle w:val="a5"/>
            <w:rFonts w:ascii="Times New Roman" w:hAnsi="Times New Roman" w:cs="Times New Roman"/>
            <w:sz w:val="24"/>
            <w:szCs w:val="24"/>
          </w:rPr>
          <w:t>用于移动群智感知的隐私保护和信誉感知的参与者选择方案（英文）</w:t>
        </w:r>
      </w:hyperlink>
    </w:p>
    <w:p w:rsidR="00D322B2" w:rsidRPr="00EA50DE" w:rsidRDefault="00E661AA" w:rsidP="00EA50DE">
      <w:pPr>
        <w:spacing w:line="300" w:lineRule="auto"/>
        <w:rPr>
          <w:rStyle w:val="a5"/>
          <w:rFonts w:ascii="Times New Roman" w:hAnsi="Times New Roman" w:cs="Times New Roman"/>
          <w:b/>
          <w:sz w:val="24"/>
          <w:szCs w:val="24"/>
        </w:rPr>
      </w:pPr>
      <w:r w:rsidRPr="00E661AA">
        <w:rPr>
          <w:rFonts w:ascii="Times New Roman" w:hAnsi="Times New Roman" w:cs="Times New Roman"/>
          <w:b/>
          <w:sz w:val="24"/>
          <w:szCs w:val="24"/>
        </w:rPr>
        <w:t>引用：</w:t>
      </w:r>
      <w:r w:rsidR="00D322B2" w:rsidRPr="00EA50DE">
        <w:rPr>
          <w:rFonts w:ascii="Times New Roman" w:hAnsi="Times New Roman" w:cs="Times New Roman"/>
          <w:sz w:val="24"/>
          <w:szCs w:val="24"/>
        </w:rPr>
        <w:t xml:space="preserve">AZHAR S, LIU G H. PRPS: privacy-preserving and reputation-aware participant selection scheme for mobile crowd sensing [J]. 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576C0" w:rsidRPr="00EA50DE">
        <w:rPr>
          <w:rFonts w:ascii="Times New Roman" w:hAnsi="Times New Roman" w:cs="Times New Roman"/>
          <w:sz w:val="24"/>
          <w:szCs w:val="24"/>
        </w:rPr>
        <w:t xml:space="preserve"> (</w:t>
      </w:r>
      <w:r w:rsidR="00B576C0" w:rsidRPr="00B576C0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576C0" w:rsidRPr="00EA50DE">
        <w:rPr>
          <w:rFonts w:ascii="Times New Roman" w:hAnsi="Times New Roman" w:cs="Times New Roman"/>
          <w:sz w:val="24"/>
          <w:szCs w:val="24"/>
        </w:rPr>
        <w:t>)</w:t>
      </w:r>
      <w:r w:rsidR="00D322B2" w:rsidRPr="00EA50DE">
        <w:rPr>
          <w:rFonts w:ascii="Times New Roman" w:hAnsi="Times New Roman" w:cs="Times New Roman"/>
          <w:sz w:val="24"/>
          <w:szCs w:val="24"/>
        </w:rPr>
        <w:t>, 2024, 41(2): 195-205.</w:t>
      </w:r>
    </w:p>
    <w:sectPr w:rsidR="00D322B2" w:rsidRPr="00EA50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73F2" w:rsidRDefault="001273F2" w:rsidP="009B573A">
      <w:r>
        <w:separator/>
      </w:r>
    </w:p>
  </w:endnote>
  <w:endnote w:type="continuationSeparator" w:id="0">
    <w:p w:rsidR="001273F2" w:rsidRDefault="001273F2" w:rsidP="009B5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73F2" w:rsidRDefault="001273F2" w:rsidP="009B573A">
      <w:r>
        <w:separator/>
      </w:r>
    </w:p>
  </w:footnote>
  <w:footnote w:type="continuationSeparator" w:id="0">
    <w:p w:rsidR="001273F2" w:rsidRDefault="001273F2" w:rsidP="009B5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6234B"/>
    <w:multiLevelType w:val="hybridMultilevel"/>
    <w:tmpl w:val="3ECED7E2"/>
    <w:lvl w:ilvl="0" w:tplc="AB2EA3E6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b/>
        <w:color w:val="0000FF"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6D690A"/>
    <w:multiLevelType w:val="hybridMultilevel"/>
    <w:tmpl w:val="891A37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6D5119D"/>
    <w:multiLevelType w:val="hybridMultilevel"/>
    <w:tmpl w:val="CED0A9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2B452AF"/>
    <w:multiLevelType w:val="hybridMultilevel"/>
    <w:tmpl w:val="4F82C37E"/>
    <w:lvl w:ilvl="0" w:tplc="4E9AE8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F3634AD"/>
    <w:multiLevelType w:val="hybridMultilevel"/>
    <w:tmpl w:val="EAA2DEAE"/>
    <w:lvl w:ilvl="0" w:tplc="5EC2B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MbawMDY1N7C0tDRX0lEKTi0uzszPAymwqAUA0XtyAiwAAAA="/>
  </w:docVars>
  <w:rsids>
    <w:rsidRoot w:val="004C67C7"/>
    <w:rsid w:val="00023FC0"/>
    <w:rsid w:val="00067239"/>
    <w:rsid w:val="00080813"/>
    <w:rsid w:val="000C66F3"/>
    <w:rsid w:val="000E3B15"/>
    <w:rsid w:val="000E785C"/>
    <w:rsid w:val="001273F2"/>
    <w:rsid w:val="00193EC3"/>
    <w:rsid w:val="00215D2F"/>
    <w:rsid w:val="00263AE4"/>
    <w:rsid w:val="002D2304"/>
    <w:rsid w:val="00346D2C"/>
    <w:rsid w:val="00375815"/>
    <w:rsid w:val="0037632F"/>
    <w:rsid w:val="0044060C"/>
    <w:rsid w:val="00466212"/>
    <w:rsid w:val="004A0800"/>
    <w:rsid w:val="004C4934"/>
    <w:rsid w:val="004C67C7"/>
    <w:rsid w:val="00502C42"/>
    <w:rsid w:val="00543455"/>
    <w:rsid w:val="00553519"/>
    <w:rsid w:val="00583301"/>
    <w:rsid w:val="005B3860"/>
    <w:rsid w:val="005C2EAE"/>
    <w:rsid w:val="005E436B"/>
    <w:rsid w:val="005E4D5D"/>
    <w:rsid w:val="00612178"/>
    <w:rsid w:val="00613A80"/>
    <w:rsid w:val="00652DC4"/>
    <w:rsid w:val="006646EC"/>
    <w:rsid w:val="0074236B"/>
    <w:rsid w:val="00742437"/>
    <w:rsid w:val="0076550F"/>
    <w:rsid w:val="007A55A9"/>
    <w:rsid w:val="007D6DD4"/>
    <w:rsid w:val="007E177D"/>
    <w:rsid w:val="00817418"/>
    <w:rsid w:val="00921ACD"/>
    <w:rsid w:val="00931120"/>
    <w:rsid w:val="009B573A"/>
    <w:rsid w:val="00B25DDF"/>
    <w:rsid w:val="00B576C0"/>
    <w:rsid w:val="00B864C4"/>
    <w:rsid w:val="00BA45D0"/>
    <w:rsid w:val="00BA5704"/>
    <w:rsid w:val="00BD4CD6"/>
    <w:rsid w:val="00BF018F"/>
    <w:rsid w:val="00C41CB1"/>
    <w:rsid w:val="00C914DB"/>
    <w:rsid w:val="00CE119A"/>
    <w:rsid w:val="00D322B2"/>
    <w:rsid w:val="00D64EAA"/>
    <w:rsid w:val="00DC194C"/>
    <w:rsid w:val="00DE0820"/>
    <w:rsid w:val="00DF18F0"/>
    <w:rsid w:val="00E661AA"/>
    <w:rsid w:val="00E83594"/>
    <w:rsid w:val="00EA50DE"/>
    <w:rsid w:val="00EB37D7"/>
    <w:rsid w:val="00ED740F"/>
    <w:rsid w:val="00EE5C26"/>
    <w:rsid w:val="00F14220"/>
    <w:rsid w:val="00F2687C"/>
    <w:rsid w:val="00F929BE"/>
    <w:rsid w:val="00FA4246"/>
    <w:rsid w:val="00FC1E96"/>
    <w:rsid w:val="00FC5DBA"/>
    <w:rsid w:val="00FE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853585-54B6-4FE0-8D88-45BB987D1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Char"/>
    <w:uiPriority w:val="9"/>
    <w:qFormat/>
    <w:rsid w:val="007D6DD4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57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573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57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573A"/>
    <w:rPr>
      <w:sz w:val="18"/>
      <w:szCs w:val="18"/>
    </w:rPr>
  </w:style>
  <w:style w:type="character" w:styleId="a5">
    <w:name w:val="Hyperlink"/>
    <w:basedOn w:val="a0"/>
    <w:uiPriority w:val="99"/>
    <w:unhideWhenUsed/>
    <w:rsid w:val="009B573A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9B573A"/>
    <w:rPr>
      <w:color w:val="954F72" w:themeColor="followedHyperlink"/>
      <w:u w:val="single"/>
    </w:rPr>
  </w:style>
  <w:style w:type="character" w:customStyle="1" w:styleId="3Char">
    <w:name w:val="标题 3 Char"/>
    <w:basedOn w:val="a0"/>
    <w:link w:val="3"/>
    <w:uiPriority w:val="9"/>
    <w:rsid w:val="007D6DD4"/>
    <w:rPr>
      <w:rFonts w:ascii="宋体" w:eastAsia="宋体" w:hAnsi="宋体" w:cs="宋体"/>
      <w:b/>
      <w:bCs/>
      <w:kern w:val="0"/>
      <w:sz w:val="27"/>
      <w:szCs w:val="27"/>
    </w:rPr>
  </w:style>
  <w:style w:type="paragraph" w:styleId="a7">
    <w:name w:val="List Paragraph"/>
    <w:basedOn w:val="a"/>
    <w:uiPriority w:val="34"/>
    <w:qFormat/>
    <w:rsid w:val="007D6DD4"/>
    <w:pPr>
      <w:ind w:firstLineChars="200" w:firstLine="420"/>
    </w:pPr>
  </w:style>
  <w:style w:type="character" w:customStyle="1" w:styleId="abstract-text">
    <w:name w:val="abstract-text"/>
    <w:basedOn w:val="a0"/>
    <w:rsid w:val="00DE0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6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ns.cnki.net/kcms2/article/abstract?v=9oehDy4zW5a6GOp0W_3D4xwErYF4yADXl-sd73DK4bb76yEnN9DVFagQJLL3NzgeUCmwxioL_jiWUvG-BqUTanzkKOIHAFT-FPyNGt3MLqglqyTgC9UY-d28nYpILW4USGlYj_CCDkzsvMI55mGyi_Q00HBE0TeizgyypRINBJhZC1Zt8uMdww==&amp;uniplatform=NZKPT&amp;language=CHS" TargetMode="External"/><Relationship Id="rId13" Type="http://schemas.openxmlformats.org/officeDocument/2006/relationships/hyperlink" Target="https://kns.cnki.net/kcms2/article/abstract?v=9oehDy4zW5Yz1JfUtN-BR0pxPtqNR42T16y91k5B_C9jeyaxcW8gSQWxw5BcMPnc_gZlr__wDhC0OvL6Y3mbshSadlzaLVISJFmKvOtfVJWEKkArAmqf1W8lpisceV5dPS-DNcCKXyc-BzCNH-keINdiHAetFCooy3fznaDL2WHn4FvxNF7Cjw==&amp;uniplatform=NZKPT&amp;language=CHS" TargetMode="External"/><Relationship Id="rId18" Type="http://schemas.openxmlformats.org/officeDocument/2006/relationships/hyperlink" Target="https://kns.cnki.net/kcms2/article/abstract?v=9oehDy4zW5aTgHRyyvunXzJq1gW2ysHvgL03Xw_t4J8EZWr9FLEJxz8g37V0mWR8PuZ958BS6YKfx9ZUtI_pXl3jnrrQ7alYR0qiB4sYO5zDSOrTeBplQDtCzTkZHdSgtKlUON50WOiNjckdokTQV-bP6pMSm2fW6w4tZ7WyMdQKYQO23yWsDA==&amp;uniplatform=NZKPT&amp;language=CHS" TargetMode="External"/><Relationship Id="rId26" Type="http://schemas.openxmlformats.org/officeDocument/2006/relationships/hyperlink" Target="https://kns.cnki.net/kcms2/article/abstract?v=VgZR0u5wRbxp4BZV3f93VykkiRrepIGtm2uDtt0cCavj4MGv7v0MYH9n8IXE8JFOw27ENAqlGLjDglupWiQ7VRc4zksi8hE7zM4Q-1iWTZ6MKpmKDZd-q3IlAkftcp20GF9DVY_2KgEVtf811Js32Je8XlfYhTcLeDDq0wEhP9joV_8jlMGI1Q==&amp;uniplatform=NZKPT&amp;language=CH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s.cnki.net/kcms2/article/abstract?v=VgZR0u5wRbwWeTTtmfHaWFDLqV6u0GeSNdTxWTWGrVsnDGoUYfZe-hDnZtLE0UJSt1Qs1682b25qo5Euvml-wxjRSyh03Xp7Hp58knDp7OqM6lmxApTb3Xk6CUTi1dwwnR4778BpDZ-2Xs1NUgT0kpw2VsWxXteriWVO5yBCI6syPjuFgNsw8A==&amp;uniplatform=NZKPT&amp;language=CHS" TargetMode="External"/><Relationship Id="rId7" Type="http://schemas.openxmlformats.org/officeDocument/2006/relationships/hyperlink" Target="https://kns.cnki.net/kcms2/article/abstract?v=9oehDy4zW5YBQfQent1A6S786dJSr9kfR8SmnVxoq5WSwz_74AA3rX66HMwtDvumc5I297FhNwsqlNOzC5KUphz9M-h0t_ab7WWzN-tdvTNJWV3yIoauOMtvcboY-yxVMmHoqQ8o8syi2Cm05cAFUenJU1LEOXh3laqBW3-ityGyoU6woGjkIg==&amp;uniplatform=NZKPT&amp;language=CHS" TargetMode="External"/><Relationship Id="rId12" Type="http://schemas.openxmlformats.org/officeDocument/2006/relationships/hyperlink" Target="https://kns.cnki.net/kcms2/article/abstract?v=9oehDy4zW5buedKWuGgcESXhIZAAuK9BNZV6w0pfN9aDx8gYzIPL3ZQUfwhnmas7H_cDzB7BH4krMpRHROodkV8TeU8IAUdV0MjTrQNHAkf1Xsguq7G3mWks2bbgkiDRnOI3_gs6sy7rwExfAV0rkDuke_HEodEkOM9PS01fjCcAPMbjUQ4uvQ==&amp;uniplatform=NZKPT&amp;language=CHS" TargetMode="External"/><Relationship Id="rId17" Type="http://schemas.openxmlformats.org/officeDocument/2006/relationships/hyperlink" Target="https://kns.cnki.net/kcms2/article/abstract?v=9oehDy4zW5bMwjXG4iXzm-4e8adC5mhzgZK6eOIxOtEy8J7cYz6TpGDiwNwpU7Ep5nkBnqw2UEJrU7LCXh8hsq1ed6jyQAd38VWcfkdsSdOf6-1sRgckzISM1Yv732cpiA9LYWiP-nABX8BoBNDKn82JYpWoQ0dwhYnlPfvgz5pfnAYINKXz_g==&amp;uniplatform=NZKPT&amp;language=CHS" TargetMode="External"/><Relationship Id="rId25" Type="http://schemas.openxmlformats.org/officeDocument/2006/relationships/hyperlink" Target="https://kns.cnki.net/kcms2/article/abstract?v=VgZR0u5wRbwOVd2wnjhmV_N4P71KSFyr4RR21tEKwzS4FzZxdVSVQYAVNxbPjYI1_vnm4qnc1z-VTnDV5X8y7JfJMf8iLxuTpYKwLJ9eNP49v9zB8hxTNaFKCA30-Bzo2H0bcYrxiLxM2_jVcIdNUPIKRn5xg64hgF2KpnanKgun9Nhy2f-ZuQ==&amp;uniplatform=NZKPT&amp;language=CHS" TargetMode="External"/><Relationship Id="rId2" Type="http://schemas.openxmlformats.org/officeDocument/2006/relationships/styles" Target="styles.xml"/><Relationship Id="rId16" Type="http://schemas.openxmlformats.org/officeDocument/2006/relationships/hyperlink" Target="https://kns.cnki.net/kcms2/article/abstract?v=9oehDy4zW5Ys_g4dTTejrd7ccYE8YV2youCz5ZekCp5LGt_is3df3myeEdot7jKX8_OIcHoZ-vbsfmJnIIAZu-sS8T2eVf8Q1qtTXyeyecYjEoWIILsY1iwCRboEInF8mXxFrobsPfeHxGKH43MUh22FqRJKjNkJEHiIK0LCohPiA74AtsR_Nw==&amp;uniplatform=NZKPT&amp;language=CHS" TargetMode="External"/><Relationship Id="rId20" Type="http://schemas.openxmlformats.org/officeDocument/2006/relationships/hyperlink" Target="https://kns.cnki.net/kcms2/article/abstract?v=VgZR0u5wRbwAW6-FhBA5OzM_Gfg7Bc9ND1ZiNlYsOYB_XvLT2Rg2a7KwKzNlzR7TTBI9BAoJSRH5ITAkeSWdRs5lUuR8dJusDlyAOdd8vcVw6gDT7TbkyuI-fm_YuAqjHERw4_gTuOhDTiLgVdLbeg3B9Up2Kik6wyEHqSy0ohrRKP0rtknGIA==&amp;uniplatform=NZKPT&amp;language=CHS" TargetMode="External"/><Relationship Id="rId29" Type="http://schemas.openxmlformats.org/officeDocument/2006/relationships/hyperlink" Target="https://kns.cnki.net/kcms2/article/abstract?v=VgZR0u5wRbxTwz_xL6uZKnwVIXhMFxqtguMh0gAYEYnCmSki2bDfYmH0980HgyRqyUjIgBK8MSa8abJevRFeAXTZS8wmOVzvv8-4zm9YD3byHacPzUKqP46Bt7P3EvCokK1rXcxjPV9gucgnE6I09LD780OGiqEVdhh7rdcSLjEVbjn7hOEkyw==&amp;uniplatform=NZKPT&amp;language=CH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ns.cnki.net/kcms2/article/abstract?v=9oehDy4zW5YReXGHDpcZHxaSQNkaphdKh-fWNE3IG4MQPo-SMz3lv5UvHn9PGJwvTCPhjJQGysz6J1b_kgU2jY8BrH68ZaTjB-ZA2iGT03KHLDQl-S8F5A0KUf5Q38AqYzS1qTHEVH2DcHB6A0dPpsxSGzbumsSmFyXFwSKqCBZS7aq3UvvTsQ==&amp;uniplatform=NZKPT&amp;language=CHS" TargetMode="External"/><Relationship Id="rId24" Type="http://schemas.openxmlformats.org/officeDocument/2006/relationships/hyperlink" Target="https://kns.cnki.net/kcms2/article/abstract?v=VgZR0u5wRbyR33CcMrSOf56PsUsbHC33jx6yEYebiFBS_RyiA-rnLKWnS8dqcEjYaeNOyByPuHpPfTE5z60MYj1k0z4PEebyI8sfvrN-oshd7uFoZnQZypJQxuCmHkioxmrY84T-_Fn7_dAf-b4881jzMkh6Bh7toAdkYpvqtPz_XLQSo4ufrg==&amp;uniplatform=NZKPT&amp;language=CH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kns.cnki.net/kcms2/article/abstract?v=9oehDy4zW5ZsgZsaLgcfn-ilKgGcMG1b5ve_5SqpEKSOJKgsfbsZpQH1zeq-XfmP4ccQQbJPxAjHHKGTC5JhB5CSc-z-rRcqTv5qdi8PQZfC2p9uscNlX0Avh3ViMsoS-7kpw1x8SA43PFoDJXidn2ysDxwtE-Zcu_eC924zxZ-lBMWiVZTsUg==&amp;uniplatform=NZKPT&amp;language=CHS" TargetMode="External"/><Relationship Id="rId23" Type="http://schemas.openxmlformats.org/officeDocument/2006/relationships/hyperlink" Target="https://kns.cnki.net/kcms2/article/abstract?v=VgZR0u5wRbxMJdO2FdyvFQRP2OWkz_SI7cNcvsKyEHmUzyoQl6L83x2zh8n_IJnpjvI99pl2KV8JHDr7CqV1L5fGfqIaeQpbAdtWYOMo55iJhcngMBmvifE2e7DtoDXFfsX1Z1tcIl2faSyzs_6Hw2Ciw8P2A4_PJYh5j--IA5K4xoeWi6_nqA==&amp;uniplatform=NZKPT&amp;language=CHS" TargetMode="External"/><Relationship Id="rId28" Type="http://schemas.openxmlformats.org/officeDocument/2006/relationships/hyperlink" Target="https://kns.cnki.net/kcms2/article/abstract?v=VgZR0u5wRbxJUNq0hDEdZutLUpJ3qGzg34qTTvJb_pqcYYBsu7KdVpFaMo3zaEsUa7oWSB6Azgwe6RTHVTGSdoUJEZbvl99MSZeF3xElnPNBgihBYVqt9pUki9IQ7G6rBfBMfjsV7KCK8WKqa5xUzHAqr1qtWzHNeGmSzpLQD2lYBrjG83U6sg==&amp;uniplatform=NZKPT&amp;language=CHS" TargetMode="External"/><Relationship Id="rId10" Type="http://schemas.openxmlformats.org/officeDocument/2006/relationships/hyperlink" Target="https://kns.cnki.net/kcms2/article/abstract?v=9oehDy4zW5ZqsLcbatB7ShuFuyk2XRyFyJxtgI22PltgCTtBarYWF8m7f-G5WOfhSUGmX6rzd_bYTbn9q48riGCBVOvwnuGyDb43-FDNBS_mz4zU0sv-iWGCpHPi9CKxp6aI5wOfVW5-LrIsc0Rl59I-GpHcvqJWXZAGx5lpNsFiYI4U5uH0Ww==&amp;uniplatform=NZKPT&amp;language=CHS" TargetMode="External"/><Relationship Id="rId19" Type="http://schemas.openxmlformats.org/officeDocument/2006/relationships/hyperlink" Target="https://kns.cnki.net/kcms2/article/abstract?v=9oehDy4zW5YU6MXIWgEkpclnCAEp8VHvxDX_15bf0aAIyYkt-pZjJF_pl1s7_yJu6twCczhtyAbfNPw2h35Ca5-ZKdsGnr7vpmIE267jYljnqLcWrhYnzcJWXFeb0WkDuTG_5HpZ03br8Qca9QrTRFJuDR9-aNaB2NLX5Kz6WllqynqmgExY3g==&amp;uniplatform=NZKPT&amp;language=CH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kns.cnki.net/kcms2/article/abstract?v=9oehDy4zW5Yu9oe7ZOVKTi6C6AriQY7b1MH8QaaWMDG1fIVn8lfxLPq2Rr4tlfmG4nWVgSr4IappWLWn31RJMuIWqXSfdERxQO_R3Ht9XCX72xzpBLz3gGM6UbYjmT_z9IeLHHKNHgKSjsKIkXt9-FxcQTPkU4Q068XPgjoCqWdpDXIRwYE_FA==&amp;uniplatform=NZKPT&amp;language=CHS" TargetMode="External"/><Relationship Id="rId14" Type="http://schemas.openxmlformats.org/officeDocument/2006/relationships/hyperlink" Target="https://kns.cnki.net/kcms2/article/abstract?v=9oehDy4zW5YVb4wugwLjURZRuEF1hSWQpm0DQTRLExszLQr2R9feQN9--3XaSk4irDc20nkPfofOKHumNIFmJ1waqCaEG1mcvpY5ZMIL1OIOfRka3uAXaVbHduv1xEP8QzbiJBGuNd5ntwr9A0fPV6jE9YAyO_DCYiMwk7xJMqypc9RpehDJSw==&amp;uniplatform=NZKPT&amp;language=CHS" TargetMode="External"/><Relationship Id="rId22" Type="http://schemas.openxmlformats.org/officeDocument/2006/relationships/hyperlink" Target="https://kns.cnki.net/kcms2/article/abstract?v=VgZR0u5wRbyTeBISbWpGIq8OEdBna9tfeb43QUuPx7RVraHxSHMCaDEnSRG-lbIFbND8fUVfYWtywv3qh6nl9OS8EjG6L5nzKxFnkgMmDXyRCFa3kB6ygTi30Y8tStSpwTVpEvOMhNYc-FwD1lP8_Rgry8bx5JxZe2XvOUenjNX-ky2KQ8KRxA==&amp;uniplatform=NZKPT&amp;language=CHS" TargetMode="External"/><Relationship Id="rId27" Type="http://schemas.openxmlformats.org/officeDocument/2006/relationships/hyperlink" Target="https://kns.cnki.net/kcms2/article/abstract?v=VgZR0u5wRbxR01zZiCVCkn3cLjnCbw619QeqXE846HmO77LYoMEO5aCau8YpZNbT0FUOCPtrjcV3AA5O7S-f4BhdvteEFqH1JGGpDYn2aLG-SKhsYp-L9ihpRKMHRXpI6D3X0NNcokjSk92Zk5gAx2fUaZ_Vq9yudXU74mR4fdOEq9zmkhaUww==&amp;uniplatform=NZKPT&amp;language=CHS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4</Pages>
  <Words>1726</Words>
  <Characters>9840</Characters>
  <Application>Microsoft Office Word</Application>
  <DocSecurity>0</DocSecurity>
  <Lines>82</Lines>
  <Paragraphs>23</Paragraphs>
  <ScaleCrop>false</ScaleCrop>
  <Company/>
  <LinksUpToDate>false</LinksUpToDate>
  <CharactersWithSpaces>1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HE</dc:creator>
  <cp:keywords/>
  <dc:description/>
  <cp:lastModifiedBy>JDHE</cp:lastModifiedBy>
  <cp:revision>39</cp:revision>
  <dcterms:created xsi:type="dcterms:W3CDTF">2025-08-07T12:38:00Z</dcterms:created>
  <dcterms:modified xsi:type="dcterms:W3CDTF">2025-08-19T13:25:00Z</dcterms:modified>
</cp:coreProperties>
</file>